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68A50" w14:textId="2F436633" w:rsidR="008926F9" w:rsidRDefault="00F61EC1" w:rsidP="008926F9">
      <w:pPr>
        <w:pStyle w:val="Title"/>
        <w:jc w:val="center"/>
      </w:pPr>
      <w:r>
        <w:t>Jai Ho Sales</w:t>
      </w:r>
    </w:p>
    <w:p w14:paraId="5234FFDE" w14:textId="77777777" w:rsidR="008926F9" w:rsidRDefault="008926F9" w:rsidP="008926F9">
      <w:pPr>
        <w:pStyle w:val="Heading1"/>
      </w:pPr>
      <w:r>
        <w:t>Project Details</w:t>
      </w:r>
    </w:p>
    <w:p w14:paraId="5648DB90" w14:textId="31C54B59" w:rsidR="008926F9" w:rsidRPr="00711757" w:rsidRDefault="00F61EC1" w:rsidP="008926F9">
      <w:r>
        <w:t xml:space="preserve">We have created a NoSQL database for our car rental service which consists of six collections further connected to a front end (web pages).   </w:t>
      </w:r>
    </w:p>
    <w:p w14:paraId="441BFD14" w14:textId="2634C4DD" w:rsidR="008926F9" w:rsidRDefault="008926F9" w:rsidP="008926F9">
      <w:pPr>
        <w:pStyle w:val="Heading1"/>
      </w:pPr>
      <w:r>
        <w:t xml:space="preserve">GitHub URL </w:t>
      </w:r>
    </w:p>
    <w:p w14:paraId="51711EB6" w14:textId="25AE706A" w:rsidR="00F61EC1" w:rsidRPr="00F61EC1" w:rsidRDefault="00F61EC1" w:rsidP="00F61EC1">
      <w:hyperlink r:id="rId4" w:history="1">
        <w:r w:rsidRPr="00F61EC1">
          <w:rPr>
            <w:rStyle w:val="Hyperlink"/>
          </w:rPr>
          <w:t>https://github.com/naharprabh786/Final-Project-CSD4403_1</w:t>
        </w:r>
      </w:hyperlink>
    </w:p>
    <w:p w14:paraId="2E86B19B" w14:textId="77777777" w:rsidR="008926F9" w:rsidRPr="00711757" w:rsidRDefault="008926F9" w:rsidP="008926F9">
      <w:pPr>
        <w:pStyle w:val="Heading1"/>
      </w:pPr>
      <w:r>
        <w:t>Team Members:</w:t>
      </w:r>
    </w:p>
    <w:tbl>
      <w:tblPr>
        <w:tblStyle w:val="TableGrid"/>
        <w:tblW w:w="0" w:type="auto"/>
        <w:tblLook w:val="04A0" w:firstRow="1" w:lastRow="0" w:firstColumn="1" w:lastColumn="0" w:noHBand="0" w:noVBand="1"/>
      </w:tblPr>
      <w:tblGrid>
        <w:gridCol w:w="4788"/>
        <w:gridCol w:w="4788"/>
      </w:tblGrid>
      <w:tr w:rsidR="008926F9" w14:paraId="2A02EF5B" w14:textId="77777777" w:rsidTr="00790E02">
        <w:tc>
          <w:tcPr>
            <w:tcW w:w="4788" w:type="dxa"/>
          </w:tcPr>
          <w:p w14:paraId="0058552A" w14:textId="77777777" w:rsidR="008926F9" w:rsidRDefault="008926F9" w:rsidP="00790E02">
            <w:r>
              <w:t>Student ID</w:t>
            </w:r>
          </w:p>
        </w:tc>
        <w:tc>
          <w:tcPr>
            <w:tcW w:w="4788" w:type="dxa"/>
          </w:tcPr>
          <w:p w14:paraId="57C7E0AB" w14:textId="77777777" w:rsidR="008926F9" w:rsidRDefault="008926F9" w:rsidP="00790E02">
            <w:r>
              <w:t>Student Name</w:t>
            </w:r>
          </w:p>
        </w:tc>
      </w:tr>
      <w:tr w:rsidR="008926F9" w14:paraId="7B8D555A" w14:textId="77777777" w:rsidTr="00790E02">
        <w:tc>
          <w:tcPr>
            <w:tcW w:w="4788" w:type="dxa"/>
          </w:tcPr>
          <w:p w14:paraId="4DA53D77" w14:textId="3C91004F" w:rsidR="008926F9" w:rsidRDefault="00F61EC1" w:rsidP="00790E02">
            <w:r>
              <w:t>755080</w:t>
            </w:r>
          </w:p>
        </w:tc>
        <w:tc>
          <w:tcPr>
            <w:tcW w:w="4788" w:type="dxa"/>
          </w:tcPr>
          <w:p w14:paraId="5733DC0A" w14:textId="251B3C69" w:rsidR="008926F9" w:rsidRDefault="00F61EC1" w:rsidP="00790E02">
            <w:r>
              <w:t>Prabhdeep Prithvi</w:t>
            </w:r>
          </w:p>
        </w:tc>
      </w:tr>
      <w:tr w:rsidR="008926F9" w14:paraId="482949C4" w14:textId="77777777" w:rsidTr="00790E02">
        <w:tc>
          <w:tcPr>
            <w:tcW w:w="4788" w:type="dxa"/>
          </w:tcPr>
          <w:p w14:paraId="78106935" w14:textId="3E7CB3D7" w:rsidR="008926F9" w:rsidRDefault="00F61EC1" w:rsidP="00790E02">
            <w:r>
              <w:t>749083</w:t>
            </w:r>
          </w:p>
        </w:tc>
        <w:tc>
          <w:tcPr>
            <w:tcW w:w="4788" w:type="dxa"/>
          </w:tcPr>
          <w:p w14:paraId="28A11EDA" w14:textId="04610CF6" w:rsidR="008926F9" w:rsidRDefault="00F61EC1" w:rsidP="00790E02">
            <w:r>
              <w:t>Guruvindar Singh</w:t>
            </w:r>
          </w:p>
        </w:tc>
      </w:tr>
      <w:tr w:rsidR="008926F9" w14:paraId="06AB40D4" w14:textId="77777777" w:rsidTr="00790E02">
        <w:tc>
          <w:tcPr>
            <w:tcW w:w="4788" w:type="dxa"/>
          </w:tcPr>
          <w:p w14:paraId="72FFC35C" w14:textId="4DCD2B39" w:rsidR="008926F9" w:rsidRDefault="00F61EC1" w:rsidP="00790E02">
            <w:r>
              <w:t>748927</w:t>
            </w:r>
          </w:p>
        </w:tc>
        <w:tc>
          <w:tcPr>
            <w:tcW w:w="4788" w:type="dxa"/>
          </w:tcPr>
          <w:p w14:paraId="58F6947C" w14:textId="4F78C2E1" w:rsidR="008926F9" w:rsidRDefault="00F61EC1" w:rsidP="00790E02">
            <w:r>
              <w:t>Bharat Sandhu</w:t>
            </w:r>
          </w:p>
        </w:tc>
      </w:tr>
    </w:tbl>
    <w:p w14:paraId="72E2A814" w14:textId="77777777" w:rsidR="008926F9" w:rsidRDefault="008926F9" w:rsidP="008926F9">
      <w:pPr>
        <w:pStyle w:val="Heading1"/>
      </w:pPr>
      <w:r>
        <w:t>NoSQL Database Information</w:t>
      </w:r>
    </w:p>
    <w:p w14:paraId="7C5707C4" w14:textId="77777777" w:rsidR="008926F9" w:rsidRPr="00711757" w:rsidRDefault="008926F9" w:rsidP="008926F9">
      <w:r>
        <w:t>Database Name:</w:t>
      </w:r>
    </w:p>
    <w:tbl>
      <w:tblPr>
        <w:tblStyle w:val="TableGrid"/>
        <w:tblW w:w="0" w:type="auto"/>
        <w:tblLook w:val="04A0" w:firstRow="1" w:lastRow="0" w:firstColumn="1" w:lastColumn="0" w:noHBand="0" w:noVBand="1"/>
      </w:tblPr>
      <w:tblGrid>
        <w:gridCol w:w="3192"/>
        <w:gridCol w:w="3192"/>
        <w:gridCol w:w="3192"/>
      </w:tblGrid>
      <w:tr w:rsidR="008926F9" w14:paraId="1E78C73D" w14:textId="77777777" w:rsidTr="00790E02">
        <w:tc>
          <w:tcPr>
            <w:tcW w:w="3192" w:type="dxa"/>
          </w:tcPr>
          <w:p w14:paraId="31D1D7D3" w14:textId="77777777" w:rsidR="008926F9" w:rsidRDefault="008926F9" w:rsidP="00790E02">
            <w:r>
              <w:t>Collection Name</w:t>
            </w:r>
          </w:p>
        </w:tc>
        <w:tc>
          <w:tcPr>
            <w:tcW w:w="3192" w:type="dxa"/>
          </w:tcPr>
          <w:p w14:paraId="5A518999" w14:textId="77777777" w:rsidR="008926F9" w:rsidRDefault="008926F9" w:rsidP="00790E02">
            <w:r>
              <w:t>Collection Details and #of Documents available</w:t>
            </w:r>
          </w:p>
        </w:tc>
        <w:tc>
          <w:tcPr>
            <w:tcW w:w="3192" w:type="dxa"/>
          </w:tcPr>
          <w:p w14:paraId="0518AB85" w14:textId="77777777" w:rsidR="008926F9" w:rsidRDefault="008926F9" w:rsidP="00790E02">
            <w:r>
              <w:t>Team Member(s) worked on it</w:t>
            </w:r>
          </w:p>
        </w:tc>
      </w:tr>
      <w:tr w:rsidR="008926F9" w14:paraId="5763BB29" w14:textId="77777777" w:rsidTr="00790E02">
        <w:tc>
          <w:tcPr>
            <w:tcW w:w="3192" w:type="dxa"/>
          </w:tcPr>
          <w:p w14:paraId="1A80324C" w14:textId="755F262F" w:rsidR="008926F9" w:rsidRDefault="00AE7A46" w:rsidP="00790E02">
            <w:r>
              <w:t>Branch</w:t>
            </w:r>
          </w:p>
        </w:tc>
        <w:tc>
          <w:tcPr>
            <w:tcW w:w="3192" w:type="dxa"/>
          </w:tcPr>
          <w:p w14:paraId="43165DDC" w14:textId="5B0DA19A" w:rsidR="008926F9" w:rsidRDefault="003E5670" w:rsidP="00790E02">
            <w:r>
              <w:t>BranchID, Address</w:t>
            </w:r>
          </w:p>
        </w:tc>
        <w:tc>
          <w:tcPr>
            <w:tcW w:w="3192" w:type="dxa"/>
          </w:tcPr>
          <w:p w14:paraId="4C1B8901" w14:textId="3300EA21" w:rsidR="008926F9" w:rsidRDefault="00F528D5" w:rsidP="00790E02">
            <w:r>
              <w:t>Prabhdeep Prithvi</w:t>
            </w:r>
          </w:p>
        </w:tc>
      </w:tr>
      <w:tr w:rsidR="008926F9" w14:paraId="456F7EB5" w14:textId="77777777" w:rsidTr="00790E02">
        <w:tc>
          <w:tcPr>
            <w:tcW w:w="3192" w:type="dxa"/>
          </w:tcPr>
          <w:p w14:paraId="280FFEE5" w14:textId="74CA9C66" w:rsidR="008926F9" w:rsidRDefault="00AE7A46" w:rsidP="00790E02">
            <w:r>
              <w:t>Car Model</w:t>
            </w:r>
          </w:p>
        </w:tc>
        <w:tc>
          <w:tcPr>
            <w:tcW w:w="3192" w:type="dxa"/>
          </w:tcPr>
          <w:p w14:paraId="08B2595B" w14:textId="28423033" w:rsidR="008926F9" w:rsidRDefault="003E5670" w:rsidP="00790E02">
            <w:r>
              <w:t xml:space="preserve">CarID, Manufacturer, Year Make </w:t>
            </w:r>
          </w:p>
        </w:tc>
        <w:tc>
          <w:tcPr>
            <w:tcW w:w="3192" w:type="dxa"/>
          </w:tcPr>
          <w:p w14:paraId="3D1ABA72" w14:textId="18A5AA6A" w:rsidR="008926F9" w:rsidRDefault="00F528D5" w:rsidP="00790E02">
            <w:r>
              <w:t>Prabhdeep Prithvi</w:t>
            </w:r>
          </w:p>
        </w:tc>
      </w:tr>
      <w:tr w:rsidR="008926F9" w14:paraId="2CA16138" w14:textId="77777777" w:rsidTr="00790E02">
        <w:tc>
          <w:tcPr>
            <w:tcW w:w="3192" w:type="dxa"/>
          </w:tcPr>
          <w:p w14:paraId="615CB0AE" w14:textId="4DC23C65" w:rsidR="008926F9" w:rsidRDefault="00AE7A46" w:rsidP="00790E02">
            <w:r>
              <w:t>Customer</w:t>
            </w:r>
          </w:p>
        </w:tc>
        <w:tc>
          <w:tcPr>
            <w:tcW w:w="3192" w:type="dxa"/>
          </w:tcPr>
          <w:p w14:paraId="3BF2F5A1" w14:textId="51D892EF" w:rsidR="008926F9" w:rsidRDefault="003E5670" w:rsidP="00790E02">
            <w:r>
              <w:t>CustomerID, Address, First Name, Last Name</w:t>
            </w:r>
          </w:p>
        </w:tc>
        <w:tc>
          <w:tcPr>
            <w:tcW w:w="3192" w:type="dxa"/>
          </w:tcPr>
          <w:p w14:paraId="72C5E2F9" w14:textId="0C3EBCD7" w:rsidR="008926F9" w:rsidRDefault="00F528D5" w:rsidP="00790E02">
            <w:r>
              <w:t>Bharat Sandhu</w:t>
            </w:r>
          </w:p>
        </w:tc>
      </w:tr>
      <w:tr w:rsidR="008926F9" w14:paraId="43C8B161" w14:textId="77777777" w:rsidTr="00790E02">
        <w:tc>
          <w:tcPr>
            <w:tcW w:w="3192" w:type="dxa"/>
          </w:tcPr>
          <w:p w14:paraId="461B7770" w14:textId="0FC948B6" w:rsidR="008926F9" w:rsidRDefault="00AE7A46" w:rsidP="00790E02">
            <w:r>
              <w:t>Employee</w:t>
            </w:r>
          </w:p>
        </w:tc>
        <w:tc>
          <w:tcPr>
            <w:tcW w:w="3192" w:type="dxa"/>
          </w:tcPr>
          <w:p w14:paraId="26C1D237" w14:textId="5CFF6CCB" w:rsidR="008926F9" w:rsidRDefault="003E5670" w:rsidP="00790E02">
            <w:r>
              <w:t>EmployeeID, Hours Worked, Commission, First Name, Last Name</w:t>
            </w:r>
          </w:p>
        </w:tc>
        <w:tc>
          <w:tcPr>
            <w:tcW w:w="3192" w:type="dxa"/>
          </w:tcPr>
          <w:p w14:paraId="74AA493D" w14:textId="571B9A24" w:rsidR="008926F9" w:rsidRDefault="00F528D5" w:rsidP="00790E02">
            <w:r>
              <w:t>Bharat Sandhu</w:t>
            </w:r>
          </w:p>
        </w:tc>
      </w:tr>
      <w:tr w:rsidR="008926F9" w14:paraId="113DA397" w14:textId="77777777" w:rsidTr="00790E02">
        <w:tc>
          <w:tcPr>
            <w:tcW w:w="3192" w:type="dxa"/>
          </w:tcPr>
          <w:p w14:paraId="0549B8C6" w14:textId="4591DD32" w:rsidR="008926F9" w:rsidRDefault="00AE7A46" w:rsidP="00790E02">
            <w:r>
              <w:t>Orders</w:t>
            </w:r>
          </w:p>
        </w:tc>
        <w:tc>
          <w:tcPr>
            <w:tcW w:w="3192" w:type="dxa"/>
          </w:tcPr>
          <w:p w14:paraId="784231EF" w14:textId="582414AC" w:rsidR="008926F9" w:rsidRDefault="003E5670" w:rsidP="00790E02">
            <w:r>
              <w:t>OrderID, Address, Delivery Date</w:t>
            </w:r>
          </w:p>
        </w:tc>
        <w:tc>
          <w:tcPr>
            <w:tcW w:w="3192" w:type="dxa"/>
          </w:tcPr>
          <w:p w14:paraId="1E828BE5" w14:textId="16C518FA" w:rsidR="008926F9" w:rsidRDefault="00F528D5" w:rsidP="00790E02">
            <w:r>
              <w:t>Guruvindar Singh</w:t>
            </w:r>
          </w:p>
        </w:tc>
      </w:tr>
      <w:tr w:rsidR="008926F9" w14:paraId="4E0CFD7F" w14:textId="77777777" w:rsidTr="00790E02">
        <w:tc>
          <w:tcPr>
            <w:tcW w:w="3192" w:type="dxa"/>
          </w:tcPr>
          <w:p w14:paraId="04B991B4" w14:textId="0F6774B2" w:rsidR="008926F9" w:rsidRDefault="00AE7A46" w:rsidP="00790E02">
            <w:r>
              <w:t>Sales</w:t>
            </w:r>
          </w:p>
        </w:tc>
        <w:tc>
          <w:tcPr>
            <w:tcW w:w="3192" w:type="dxa"/>
          </w:tcPr>
          <w:p w14:paraId="5E17628E" w14:textId="5E13A1A0" w:rsidR="008926F9" w:rsidRDefault="003E5670" w:rsidP="00790E02">
            <w:r>
              <w:t>SaleID, CarID</w:t>
            </w:r>
            <w:r w:rsidR="00F528D5">
              <w:t>, CustomerID</w:t>
            </w:r>
          </w:p>
        </w:tc>
        <w:tc>
          <w:tcPr>
            <w:tcW w:w="3192" w:type="dxa"/>
          </w:tcPr>
          <w:p w14:paraId="422CDC52" w14:textId="5192CAB2" w:rsidR="008926F9" w:rsidRDefault="00F528D5" w:rsidP="00790E02">
            <w:r>
              <w:t>Guruvindar Singh</w:t>
            </w:r>
          </w:p>
        </w:tc>
      </w:tr>
    </w:tbl>
    <w:p w14:paraId="46B069B2" w14:textId="77777777" w:rsidR="008926F9" w:rsidRDefault="008926F9" w:rsidP="008926F9">
      <w:r>
        <w:t>Database backup file: Attach your database backup file here so that it can be restored and used.</w:t>
      </w:r>
    </w:p>
    <w:p w14:paraId="78D3B996" w14:textId="77777777" w:rsidR="008926F9" w:rsidRDefault="008926F9" w:rsidP="008926F9">
      <w:pPr>
        <w:pStyle w:val="Heading1"/>
      </w:pPr>
      <w:r>
        <w:lastRenderedPageBreak/>
        <w:t>NodeJS Service Information</w:t>
      </w:r>
    </w:p>
    <w:tbl>
      <w:tblPr>
        <w:tblStyle w:val="TableGrid"/>
        <w:tblW w:w="0" w:type="auto"/>
        <w:tblLook w:val="04A0" w:firstRow="1" w:lastRow="0" w:firstColumn="1" w:lastColumn="0" w:noHBand="0" w:noVBand="1"/>
      </w:tblPr>
      <w:tblGrid>
        <w:gridCol w:w="3192"/>
        <w:gridCol w:w="3192"/>
        <w:gridCol w:w="3192"/>
      </w:tblGrid>
      <w:tr w:rsidR="008926F9" w14:paraId="7272171C" w14:textId="77777777" w:rsidTr="00790E02">
        <w:tc>
          <w:tcPr>
            <w:tcW w:w="3192" w:type="dxa"/>
          </w:tcPr>
          <w:p w14:paraId="6D83AD38" w14:textId="77777777" w:rsidR="008926F9" w:rsidRDefault="008926F9" w:rsidP="00790E02">
            <w:r>
              <w:t>Service Path</w:t>
            </w:r>
          </w:p>
        </w:tc>
        <w:tc>
          <w:tcPr>
            <w:tcW w:w="3192" w:type="dxa"/>
          </w:tcPr>
          <w:p w14:paraId="6F9935C0" w14:textId="77777777" w:rsidR="008926F9" w:rsidRDefault="008926F9" w:rsidP="00790E02">
            <w:r>
              <w:t>Details</w:t>
            </w:r>
          </w:p>
        </w:tc>
        <w:tc>
          <w:tcPr>
            <w:tcW w:w="3192" w:type="dxa"/>
          </w:tcPr>
          <w:p w14:paraId="63B0030E" w14:textId="77777777" w:rsidR="008926F9" w:rsidRDefault="008926F9" w:rsidP="00790E02">
            <w:r>
              <w:t>Team Member(s) worked on it</w:t>
            </w:r>
          </w:p>
        </w:tc>
      </w:tr>
      <w:tr w:rsidR="008926F9" w14:paraId="48ADA8E9" w14:textId="77777777" w:rsidTr="00790E02">
        <w:tc>
          <w:tcPr>
            <w:tcW w:w="3192" w:type="dxa"/>
          </w:tcPr>
          <w:p w14:paraId="1DED8403" w14:textId="149271C5" w:rsidR="008926F9" w:rsidRDefault="009F779F" w:rsidP="00790E02">
            <w:r>
              <w:t>Data from mongo database</w:t>
            </w:r>
          </w:p>
        </w:tc>
        <w:tc>
          <w:tcPr>
            <w:tcW w:w="3192" w:type="dxa"/>
          </w:tcPr>
          <w:p w14:paraId="3BEE1DDD" w14:textId="4A7D20F3" w:rsidR="008926F9" w:rsidRDefault="009F779F" w:rsidP="00790E02">
            <w:r>
              <w:t>Service reads data from the database</w:t>
            </w:r>
          </w:p>
        </w:tc>
        <w:tc>
          <w:tcPr>
            <w:tcW w:w="3192" w:type="dxa"/>
          </w:tcPr>
          <w:p w14:paraId="38FC78A8" w14:textId="3E452166" w:rsidR="008926F9" w:rsidRDefault="00E341A7" w:rsidP="00790E02">
            <w:r>
              <w:t>Prabhdeep Prithvi</w:t>
            </w:r>
          </w:p>
        </w:tc>
      </w:tr>
      <w:tr w:rsidR="008926F9" w14:paraId="7C8F7733" w14:textId="77777777" w:rsidTr="00790E02">
        <w:tc>
          <w:tcPr>
            <w:tcW w:w="3192" w:type="dxa"/>
          </w:tcPr>
          <w:p w14:paraId="4935D15B" w14:textId="5A250C83" w:rsidR="008926F9" w:rsidRDefault="009F779F" w:rsidP="00790E02">
            <w:proofErr w:type="spellStart"/>
            <w:r>
              <w:t>App.get</w:t>
            </w:r>
            <w:proofErr w:type="spellEnd"/>
          </w:p>
        </w:tc>
        <w:tc>
          <w:tcPr>
            <w:tcW w:w="3192" w:type="dxa"/>
          </w:tcPr>
          <w:p w14:paraId="30AD5A50" w14:textId="1A1AF01E" w:rsidR="008926F9" w:rsidRDefault="009F779F" w:rsidP="00790E02">
            <w:r>
              <w:t>Service gets the specific data according to query</w:t>
            </w:r>
          </w:p>
        </w:tc>
        <w:tc>
          <w:tcPr>
            <w:tcW w:w="3192" w:type="dxa"/>
          </w:tcPr>
          <w:p w14:paraId="056E8921" w14:textId="4921A3E4" w:rsidR="008926F9" w:rsidRDefault="00E341A7" w:rsidP="00790E02">
            <w:r>
              <w:t>Bharat Sandhu</w:t>
            </w:r>
          </w:p>
        </w:tc>
      </w:tr>
      <w:tr w:rsidR="008926F9" w14:paraId="1E6F1F95" w14:textId="77777777" w:rsidTr="00790E02">
        <w:tc>
          <w:tcPr>
            <w:tcW w:w="3192" w:type="dxa"/>
          </w:tcPr>
          <w:p w14:paraId="26DCD2EB" w14:textId="69FB88F0" w:rsidR="008926F9" w:rsidRDefault="009F779F" w:rsidP="00790E02">
            <w:proofErr w:type="spellStart"/>
            <w:r>
              <w:t>App.put</w:t>
            </w:r>
            <w:proofErr w:type="spellEnd"/>
          </w:p>
        </w:tc>
        <w:tc>
          <w:tcPr>
            <w:tcW w:w="3192" w:type="dxa"/>
          </w:tcPr>
          <w:p w14:paraId="009450B9" w14:textId="788D7DDD" w:rsidR="008926F9" w:rsidRDefault="009F779F" w:rsidP="00790E02">
            <w:r>
              <w:t>Service update current data in database</w:t>
            </w:r>
          </w:p>
        </w:tc>
        <w:tc>
          <w:tcPr>
            <w:tcW w:w="3192" w:type="dxa"/>
          </w:tcPr>
          <w:p w14:paraId="54E98A65" w14:textId="301DED54" w:rsidR="008926F9" w:rsidRDefault="00E341A7" w:rsidP="00790E02">
            <w:r>
              <w:t>Guruvindar Singh</w:t>
            </w:r>
          </w:p>
        </w:tc>
      </w:tr>
      <w:tr w:rsidR="008926F9" w14:paraId="58BCA9EB" w14:textId="77777777" w:rsidTr="00790E02">
        <w:tc>
          <w:tcPr>
            <w:tcW w:w="3192" w:type="dxa"/>
          </w:tcPr>
          <w:p w14:paraId="281B62BC" w14:textId="4C42B6E1" w:rsidR="008926F9" w:rsidRDefault="009F779F" w:rsidP="00790E02">
            <w:proofErr w:type="spellStart"/>
            <w:r>
              <w:t>App.post</w:t>
            </w:r>
            <w:proofErr w:type="spellEnd"/>
          </w:p>
        </w:tc>
        <w:tc>
          <w:tcPr>
            <w:tcW w:w="3192" w:type="dxa"/>
          </w:tcPr>
          <w:p w14:paraId="3DA78457" w14:textId="25C2CDC3" w:rsidR="008926F9" w:rsidRDefault="009F779F" w:rsidP="00790E02">
            <w:r>
              <w:t>Service inserts new data in database</w:t>
            </w:r>
          </w:p>
        </w:tc>
        <w:tc>
          <w:tcPr>
            <w:tcW w:w="3192" w:type="dxa"/>
          </w:tcPr>
          <w:p w14:paraId="5E8CC05D" w14:textId="719F02A3" w:rsidR="008926F9" w:rsidRDefault="00E341A7" w:rsidP="00790E02">
            <w:r>
              <w:t>Prabhdeep Prithvi</w:t>
            </w:r>
          </w:p>
        </w:tc>
      </w:tr>
      <w:tr w:rsidR="008926F9" w14:paraId="1A6AA25D" w14:textId="77777777" w:rsidTr="00790E02">
        <w:tc>
          <w:tcPr>
            <w:tcW w:w="3192" w:type="dxa"/>
          </w:tcPr>
          <w:p w14:paraId="58CF790E" w14:textId="708B1A4C" w:rsidR="008926F9" w:rsidRDefault="009F779F" w:rsidP="00790E02">
            <w:proofErr w:type="spellStart"/>
            <w:r>
              <w:t>App.delete</w:t>
            </w:r>
            <w:proofErr w:type="spellEnd"/>
          </w:p>
        </w:tc>
        <w:tc>
          <w:tcPr>
            <w:tcW w:w="3192" w:type="dxa"/>
          </w:tcPr>
          <w:p w14:paraId="2A640260" w14:textId="2626831B" w:rsidR="008926F9" w:rsidRDefault="009F779F" w:rsidP="00790E02">
            <w:r>
              <w:t>Service deletes particular data as per query</w:t>
            </w:r>
          </w:p>
        </w:tc>
        <w:tc>
          <w:tcPr>
            <w:tcW w:w="3192" w:type="dxa"/>
          </w:tcPr>
          <w:p w14:paraId="59BBF31E" w14:textId="7BF0CAD5" w:rsidR="008926F9" w:rsidRDefault="00E341A7" w:rsidP="00790E02">
            <w:r>
              <w:t>Guruvindar Singh</w:t>
            </w:r>
          </w:p>
        </w:tc>
      </w:tr>
    </w:tbl>
    <w:p w14:paraId="09F2809B" w14:textId="63C848D8" w:rsidR="008926F9" w:rsidRDefault="008926F9" w:rsidP="008926F9">
      <w:r>
        <w:t>Service Codes: Attach the NodeJS code package here.</w:t>
      </w:r>
    </w:p>
    <w:p w14:paraId="373C6192" w14:textId="77777777" w:rsidR="008926F9" w:rsidRDefault="008926F9" w:rsidP="008926F9">
      <w:pPr>
        <w:pStyle w:val="Heading1"/>
      </w:pPr>
      <w:r>
        <w:t xml:space="preserve">Application or Website details </w:t>
      </w:r>
    </w:p>
    <w:p w14:paraId="2277FEC6" w14:textId="77777777" w:rsidR="008926F9" w:rsidRDefault="008926F9" w:rsidP="008926F9">
      <w:r>
        <w:t>Provide screen shot with details.</w:t>
      </w:r>
    </w:p>
    <w:p w14:paraId="7075B882" w14:textId="26B4B4F8" w:rsidR="008926F9" w:rsidRDefault="008926F9" w:rsidP="008926F9">
      <w:r>
        <w:t>Attach the codes.</w:t>
      </w:r>
      <w:r w:rsidR="00E341A7" w:rsidRPr="00E341A7">
        <w:rPr>
          <w:noProof/>
        </w:rPr>
        <w:t xml:space="preserve"> </w:t>
      </w:r>
      <w:r w:rsidR="00E341A7">
        <w:rPr>
          <w:noProof/>
        </w:rPr>
        <w:drawing>
          <wp:inline distT="0" distB="0" distL="0" distR="0" wp14:anchorId="06042262" wp14:editId="67A7AD6A">
            <wp:extent cx="5934075" cy="2828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2828925"/>
                    </a:xfrm>
                    <a:prstGeom prst="rect">
                      <a:avLst/>
                    </a:prstGeom>
                    <a:noFill/>
                    <a:ln>
                      <a:noFill/>
                    </a:ln>
                  </pic:spPr>
                </pic:pic>
              </a:graphicData>
            </a:graphic>
          </wp:inline>
        </w:drawing>
      </w:r>
    </w:p>
    <w:p w14:paraId="6F345779" w14:textId="7EB00809" w:rsidR="008926F9" w:rsidRDefault="00E341A7" w:rsidP="008926F9">
      <w:r>
        <w:rPr>
          <w:noProof/>
        </w:rPr>
        <w:lastRenderedPageBreak/>
        <w:drawing>
          <wp:inline distT="0" distB="0" distL="0" distR="0" wp14:anchorId="423130FD" wp14:editId="74312D27">
            <wp:extent cx="5934075" cy="2924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2924175"/>
                    </a:xfrm>
                    <a:prstGeom prst="rect">
                      <a:avLst/>
                    </a:prstGeom>
                    <a:noFill/>
                    <a:ln>
                      <a:noFill/>
                    </a:ln>
                  </pic:spPr>
                </pic:pic>
              </a:graphicData>
            </a:graphic>
          </wp:inline>
        </w:drawing>
      </w:r>
    </w:p>
    <w:p w14:paraId="460CADB9" w14:textId="39B4BB73" w:rsidR="008926F9" w:rsidRDefault="00E341A7" w:rsidP="008926F9">
      <w:r>
        <w:rPr>
          <w:noProof/>
        </w:rPr>
        <w:drawing>
          <wp:inline distT="0" distB="0" distL="0" distR="0" wp14:anchorId="6587FD7F" wp14:editId="2D14DF5C">
            <wp:extent cx="5934075" cy="2762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762250"/>
                    </a:xfrm>
                    <a:prstGeom prst="rect">
                      <a:avLst/>
                    </a:prstGeom>
                    <a:noFill/>
                    <a:ln>
                      <a:noFill/>
                    </a:ln>
                  </pic:spPr>
                </pic:pic>
              </a:graphicData>
            </a:graphic>
          </wp:inline>
        </w:drawing>
      </w:r>
    </w:p>
    <w:p w14:paraId="6F717A48" w14:textId="77777777" w:rsidR="008926F9" w:rsidRPr="001F3D01" w:rsidRDefault="008926F9" w:rsidP="008926F9">
      <w:pPr>
        <w:pStyle w:val="Heading1"/>
      </w:pPr>
      <w:r>
        <w:t>How this application will be deployed into Cloud?</w:t>
      </w:r>
    </w:p>
    <w:p w14:paraId="6F6D0175" w14:textId="28D2F755" w:rsidR="008926F9" w:rsidRDefault="00357E97" w:rsidP="008926F9">
      <w:r>
        <w:rPr>
          <w:rStyle w:val="text"/>
        </w:rPr>
        <w:t xml:space="preserve"> </w:t>
      </w:r>
      <w:r>
        <w:rPr>
          <w:rStyle w:val="text"/>
        </w:rPr>
        <w:t>T</w:t>
      </w:r>
      <w:r>
        <w:rPr>
          <w:rStyle w:val="text"/>
        </w:rPr>
        <w:t>hree possible deployment choices for application code</w:t>
      </w:r>
      <w:r>
        <w:rPr>
          <w:rStyle w:val="text"/>
        </w:rPr>
        <w:t xml:space="preserve"> are there</w:t>
      </w:r>
      <w:r>
        <w:rPr>
          <w:rStyle w:val="text"/>
        </w:rPr>
        <w:t xml:space="preserve">: infrastructure as a service (IaaS), platform as a service (PaaS), or software as a service (SaaS). We will have to select the right option </w:t>
      </w:r>
      <w:r>
        <w:rPr>
          <w:rStyle w:val="text"/>
        </w:rPr>
        <w:t>among these services</w:t>
      </w:r>
      <w:r>
        <w:rPr>
          <w:rStyle w:val="text"/>
        </w:rPr>
        <w:t>. For legacy or existing applications, we will choose a PaaS provider that supports both stateful and stateless applications.</w:t>
      </w:r>
      <w:r>
        <w:br/>
      </w:r>
      <w:r>
        <w:rPr>
          <w:rStyle w:val="text"/>
        </w:rPr>
        <w:t xml:space="preserve">For our application, </w:t>
      </w:r>
      <w:proofErr w:type="spellStart"/>
      <w:r>
        <w:rPr>
          <w:rStyle w:val="text"/>
        </w:rPr>
        <w:t>Paas</w:t>
      </w:r>
      <w:proofErr w:type="spellEnd"/>
      <w:r>
        <w:rPr>
          <w:rStyle w:val="text"/>
        </w:rPr>
        <w:t xml:space="preserve"> (Platform as a service) would fit best. </w:t>
      </w:r>
      <w:r>
        <w:br/>
      </w:r>
      <w:r>
        <w:rPr>
          <w:rStyle w:val="text"/>
        </w:rPr>
        <w:t xml:space="preserve">With the PaaS platform, everything is provided </w:t>
      </w:r>
      <w:r>
        <w:rPr>
          <w:rStyle w:val="text"/>
        </w:rPr>
        <w:t>but</w:t>
      </w:r>
      <w:r>
        <w:rPr>
          <w:rStyle w:val="text"/>
        </w:rPr>
        <w:t xml:space="preserve"> the application code, users, and data</w:t>
      </w:r>
      <w:r>
        <w:rPr>
          <w:rStyle w:val="text"/>
        </w:rPr>
        <w:t xml:space="preserve"> besides</w:t>
      </w:r>
      <w:r>
        <w:rPr>
          <w:rStyle w:val="text"/>
        </w:rPr>
        <w:t xml:space="preserve"> provides features that are specifically meant for applications, including the ability to scale the application tier up based upon the user demand of the application. In most platforms, this happens with little-to-no interaction from the developer.</w:t>
      </w:r>
    </w:p>
    <w:p w14:paraId="43DDD586" w14:textId="77777777" w:rsidR="005B77D0" w:rsidRDefault="005B77D0" w:rsidP="008926F9"/>
    <w:p w14:paraId="30553E70" w14:textId="77777777" w:rsidR="005B77D0" w:rsidRPr="001F3D01" w:rsidRDefault="005B77D0" w:rsidP="005B77D0">
      <w:pPr>
        <w:pStyle w:val="Heading1"/>
      </w:pPr>
      <w:r>
        <w:t>Add Screen shots of your front end and services in Postman</w:t>
      </w:r>
    </w:p>
    <w:p w14:paraId="51491079" w14:textId="77777777" w:rsidR="005B77D0" w:rsidRDefault="00952C65" w:rsidP="005B77D0">
      <w:r>
        <w:t>Add as many screen shot as needed.</w:t>
      </w:r>
    </w:p>
    <w:p w14:paraId="7B09DE3A" w14:textId="77777777" w:rsidR="008926F9" w:rsidRDefault="008926F9" w:rsidP="008926F9">
      <w:r>
        <w:br w:type="page"/>
      </w:r>
    </w:p>
    <w:p w14:paraId="449F42F8" w14:textId="77777777" w:rsidR="00065C49" w:rsidRDefault="008926F9" w:rsidP="008926F9">
      <w:pPr>
        <w:pStyle w:val="Heading1"/>
      </w:pPr>
      <w:r>
        <w:lastRenderedPageBreak/>
        <w:t>Score Distribution</w:t>
      </w:r>
    </w:p>
    <w:p w14:paraId="2CD8ED26" w14:textId="77777777" w:rsidR="008926F9" w:rsidRDefault="008926F9" w:rsidP="008926F9">
      <w:pPr>
        <w:pStyle w:val="Heading1"/>
      </w:pPr>
      <w:r>
        <w:t>Score Distribution</w:t>
      </w:r>
    </w:p>
    <w:tbl>
      <w:tblPr>
        <w:tblStyle w:val="TableGrid"/>
        <w:tblW w:w="0" w:type="auto"/>
        <w:tblLook w:val="04A0" w:firstRow="1" w:lastRow="0" w:firstColumn="1" w:lastColumn="0" w:noHBand="0" w:noVBand="1"/>
      </w:tblPr>
      <w:tblGrid>
        <w:gridCol w:w="2235"/>
        <w:gridCol w:w="1417"/>
        <w:gridCol w:w="1136"/>
        <w:gridCol w:w="1596"/>
        <w:gridCol w:w="1596"/>
        <w:gridCol w:w="1596"/>
      </w:tblGrid>
      <w:tr w:rsidR="008926F9" w14:paraId="0EE2743D" w14:textId="77777777" w:rsidTr="00790E02">
        <w:tc>
          <w:tcPr>
            <w:tcW w:w="2235" w:type="dxa"/>
          </w:tcPr>
          <w:p w14:paraId="190EA878" w14:textId="77777777" w:rsidR="008926F9" w:rsidRDefault="008926F9" w:rsidP="00790E02">
            <w:r>
              <w:t>Module</w:t>
            </w:r>
          </w:p>
        </w:tc>
        <w:tc>
          <w:tcPr>
            <w:tcW w:w="1417" w:type="dxa"/>
          </w:tcPr>
          <w:p w14:paraId="6261B904" w14:textId="77777777" w:rsidR="008926F9" w:rsidRDefault="008926F9" w:rsidP="00790E02">
            <w:r>
              <w:t>Total Marks</w:t>
            </w:r>
          </w:p>
        </w:tc>
        <w:tc>
          <w:tcPr>
            <w:tcW w:w="1136" w:type="dxa"/>
          </w:tcPr>
          <w:p w14:paraId="5A03BBD9" w14:textId="77777777" w:rsidR="008926F9" w:rsidRDefault="008926F9" w:rsidP="00790E02">
            <w:r>
              <w:t>Student 1</w:t>
            </w:r>
          </w:p>
        </w:tc>
        <w:tc>
          <w:tcPr>
            <w:tcW w:w="1596" w:type="dxa"/>
          </w:tcPr>
          <w:p w14:paraId="5C4A552A" w14:textId="77777777" w:rsidR="008926F9" w:rsidRDefault="008926F9" w:rsidP="00790E02">
            <w:r>
              <w:t>Student 2</w:t>
            </w:r>
          </w:p>
        </w:tc>
        <w:tc>
          <w:tcPr>
            <w:tcW w:w="1596" w:type="dxa"/>
          </w:tcPr>
          <w:p w14:paraId="2AB2043A" w14:textId="77777777" w:rsidR="008926F9" w:rsidRDefault="008926F9" w:rsidP="00790E02">
            <w:r>
              <w:t>Student 3</w:t>
            </w:r>
          </w:p>
        </w:tc>
        <w:tc>
          <w:tcPr>
            <w:tcW w:w="1596" w:type="dxa"/>
          </w:tcPr>
          <w:p w14:paraId="0A58E1FE" w14:textId="77777777" w:rsidR="008926F9" w:rsidRDefault="008926F9" w:rsidP="00790E02">
            <w:r>
              <w:t>Student 4</w:t>
            </w:r>
          </w:p>
        </w:tc>
      </w:tr>
      <w:tr w:rsidR="008926F9" w14:paraId="21062F00" w14:textId="77777777" w:rsidTr="00790E02">
        <w:tc>
          <w:tcPr>
            <w:tcW w:w="2235" w:type="dxa"/>
          </w:tcPr>
          <w:p w14:paraId="20920D06" w14:textId="77777777" w:rsidR="008926F9" w:rsidRDefault="008926F9" w:rsidP="00790E02">
            <w:r>
              <w:t>NoSQL Database</w:t>
            </w:r>
          </w:p>
        </w:tc>
        <w:tc>
          <w:tcPr>
            <w:tcW w:w="1417" w:type="dxa"/>
          </w:tcPr>
          <w:p w14:paraId="1E0A4FE3" w14:textId="77777777" w:rsidR="008926F9" w:rsidRDefault="008926F9" w:rsidP="00790E02">
            <w:r>
              <w:t>8</w:t>
            </w:r>
          </w:p>
        </w:tc>
        <w:tc>
          <w:tcPr>
            <w:tcW w:w="1136" w:type="dxa"/>
          </w:tcPr>
          <w:p w14:paraId="0CA76D7E" w14:textId="77777777" w:rsidR="008926F9" w:rsidRDefault="008926F9" w:rsidP="00790E02"/>
        </w:tc>
        <w:tc>
          <w:tcPr>
            <w:tcW w:w="1596" w:type="dxa"/>
          </w:tcPr>
          <w:p w14:paraId="0E202CD4" w14:textId="77777777" w:rsidR="008926F9" w:rsidRDefault="008926F9" w:rsidP="00790E02"/>
        </w:tc>
        <w:tc>
          <w:tcPr>
            <w:tcW w:w="1596" w:type="dxa"/>
          </w:tcPr>
          <w:p w14:paraId="03648162" w14:textId="77777777" w:rsidR="008926F9" w:rsidRDefault="008926F9" w:rsidP="00790E02"/>
        </w:tc>
        <w:tc>
          <w:tcPr>
            <w:tcW w:w="1596" w:type="dxa"/>
          </w:tcPr>
          <w:p w14:paraId="41C44134" w14:textId="77777777" w:rsidR="008926F9" w:rsidRDefault="008926F9" w:rsidP="00790E02"/>
        </w:tc>
      </w:tr>
      <w:tr w:rsidR="008926F9" w14:paraId="00ED680D" w14:textId="77777777" w:rsidTr="00790E02">
        <w:tc>
          <w:tcPr>
            <w:tcW w:w="2235" w:type="dxa"/>
          </w:tcPr>
          <w:p w14:paraId="0545D4F1" w14:textId="77777777" w:rsidR="008926F9" w:rsidRDefault="008926F9" w:rsidP="00790E02">
            <w:r>
              <w:t>NodeJS Service</w:t>
            </w:r>
          </w:p>
        </w:tc>
        <w:tc>
          <w:tcPr>
            <w:tcW w:w="1417" w:type="dxa"/>
          </w:tcPr>
          <w:p w14:paraId="6306CF08" w14:textId="77777777" w:rsidR="008926F9" w:rsidRDefault="008926F9" w:rsidP="00790E02">
            <w:r>
              <w:t>8</w:t>
            </w:r>
          </w:p>
        </w:tc>
        <w:tc>
          <w:tcPr>
            <w:tcW w:w="1136" w:type="dxa"/>
          </w:tcPr>
          <w:p w14:paraId="17414990" w14:textId="77777777" w:rsidR="008926F9" w:rsidRDefault="008926F9" w:rsidP="00790E02"/>
        </w:tc>
        <w:tc>
          <w:tcPr>
            <w:tcW w:w="1596" w:type="dxa"/>
          </w:tcPr>
          <w:p w14:paraId="3EAFE31E" w14:textId="77777777" w:rsidR="008926F9" w:rsidRDefault="008926F9" w:rsidP="00790E02"/>
        </w:tc>
        <w:tc>
          <w:tcPr>
            <w:tcW w:w="1596" w:type="dxa"/>
          </w:tcPr>
          <w:p w14:paraId="7CA8CC83" w14:textId="77777777" w:rsidR="008926F9" w:rsidRDefault="008926F9" w:rsidP="00790E02"/>
        </w:tc>
        <w:tc>
          <w:tcPr>
            <w:tcW w:w="1596" w:type="dxa"/>
          </w:tcPr>
          <w:p w14:paraId="72BABCE4" w14:textId="77777777" w:rsidR="008926F9" w:rsidRDefault="008926F9" w:rsidP="00790E02"/>
        </w:tc>
      </w:tr>
      <w:tr w:rsidR="008926F9" w14:paraId="1A49FECB" w14:textId="77777777" w:rsidTr="00790E02">
        <w:tc>
          <w:tcPr>
            <w:tcW w:w="2235" w:type="dxa"/>
          </w:tcPr>
          <w:p w14:paraId="2EBD5985" w14:textId="77777777" w:rsidR="008926F9" w:rsidRDefault="008926F9" w:rsidP="00790E02">
            <w:r>
              <w:t>Application</w:t>
            </w:r>
          </w:p>
        </w:tc>
        <w:tc>
          <w:tcPr>
            <w:tcW w:w="1417" w:type="dxa"/>
          </w:tcPr>
          <w:p w14:paraId="31200FE5" w14:textId="77777777" w:rsidR="008926F9" w:rsidRDefault="008926F9" w:rsidP="00790E02">
            <w:r>
              <w:t>8</w:t>
            </w:r>
          </w:p>
        </w:tc>
        <w:tc>
          <w:tcPr>
            <w:tcW w:w="1136" w:type="dxa"/>
          </w:tcPr>
          <w:p w14:paraId="360E9B99" w14:textId="77777777" w:rsidR="008926F9" w:rsidRDefault="008926F9" w:rsidP="00790E02"/>
        </w:tc>
        <w:tc>
          <w:tcPr>
            <w:tcW w:w="1596" w:type="dxa"/>
          </w:tcPr>
          <w:p w14:paraId="6973FEC7" w14:textId="77777777" w:rsidR="008926F9" w:rsidRDefault="008926F9" w:rsidP="00790E02"/>
        </w:tc>
        <w:tc>
          <w:tcPr>
            <w:tcW w:w="1596" w:type="dxa"/>
          </w:tcPr>
          <w:p w14:paraId="220217AC" w14:textId="77777777" w:rsidR="008926F9" w:rsidRDefault="008926F9" w:rsidP="00790E02"/>
        </w:tc>
        <w:tc>
          <w:tcPr>
            <w:tcW w:w="1596" w:type="dxa"/>
          </w:tcPr>
          <w:p w14:paraId="4552F33B" w14:textId="77777777" w:rsidR="008926F9" w:rsidRDefault="008926F9" w:rsidP="00790E02"/>
        </w:tc>
      </w:tr>
      <w:tr w:rsidR="008926F9" w14:paraId="30F2E976" w14:textId="77777777" w:rsidTr="00790E02">
        <w:tc>
          <w:tcPr>
            <w:tcW w:w="2235" w:type="dxa"/>
          </w:tcPr>
          <w:p w14:paraId="23C07BDA" w14:textId="77777777" w:rsidR="008926F9" w:rsidRDefault="008926F9" w:rsidP="00790E02">
            <w:r>
              <w:t>Cloud Deployment Details</w:t>
            </w:r>
          </w:p>
        </w:tc>
        <w:tc>
          <w:tcPr>
            <w:tcW w:w="1417" w:type="dxa"/>
          </w:tcPr>
          <w:p w14:paraId="2A5C2653" w14:textId="77777777" w:rsidR="008926F9" w:rsidRDefault="008926F9" w:rsidP="00790E02">
            <w:r>
              <w:t>8</w:t>
            </w:r>
          </w:p>
        </w:tc>
        <w:tc>
          <w:tcPr>
            <w:tcW w:w="1136" w:type="dxa"/>
          </w:tcPr>
          <w:p w14:paraId="2C37069C" w14:textId="77777777" w:rsidR="008926F9" w:rsidRDefault="008926F9" w:rsidP="00790E02"/>
        </w:tc>
        <w:tc>
          <w:tcPr>
            <w:tcW w:w="1596" w:type="dxa"/>
          </w:tcPr>
          <w:p w14:paraId="56055AF3" w14:textId="77777777" w:rsidR="008926F9" w:rsidRDefault="008926F9" w:rsidP="00790E02"/>
        </w:tc>
        <w:tc>
          <w:tcPr>
            <w:tcW w:w="1596" w:type="dxa"/>
          </w:tcPr>
          <w:p w14:paraId="267EF2AC" w14:textId="77777777" w:rsidR="008926F9" w:rsidRDefault="008926F9" w:rsidP="00790E02"/>
        </w:tc>
        <w:tc>
          <w:tcPr>
            <w:tcW w:w="1596" w:type="dxa"/>
          </w:tcPr>
          <w:p w14:paraId="6F307484" w14:textId="77777777" w:rsidR="008926F9" w:rsidRDefault="008926F9" w:rsidP="00790E02"/>
        </w:tc>
      </w:tr>
      <w:tr w:rsidR="008926F9" w14:paraId="4AE00259" w14:textId="77777777" w:rsidTr="00790E02">
        <w:tc>
          <w:tcPr>
            <w:tcW w:w="2235" w:type="dxa"/>
          </w:tcPr>
          <w:p w14:paraId="71F310EE" w14:textId="77777777" w:rsidR="008926F9" w:rsidRDefault="008926F9" w:rsidP="00790E02">
            <w:r>
              <w:t>GitHub</w:t>
            </w:r>
          </w:p>
        </w:tc>
        <w:tc>
          <w:tcPr>
            <w:tcW w:w="1417" w:type="dxa"/>
          </w:tcPr>
          <w:p w14:paraId="14DD7C17" w14:textId="77777777" w:rsidR="008926F9" w:rsidRDefault="008926F9" w:rsidP="00790E02">
            <w:r>
              <w:t>4</w:t>
            </w:r>
          </w:p>
        </w:tc>
        <w:tc>
          <w:tcPr>
            <w:tcW w:w="1136" w:type="dxa"/>
          </w:tcPr>
          <w:p w14:paraId="0FEE3B20" w14:textId="77777777" w:rsidR="008926F9" w:rsidRDefault="008926F9" w:rsidP="00790E02"/>
        </w:tc>
        <w:tc>
          <w:tcPr>
            <w:tcW w:w="1596" w:type="dxa"/>
          </w:tcPr>
          <w:p w14:paraId="415EFA04" w14:textId="77777777" w:rsidR="008926F9" w:rsidRDefault="008926F9" w:rsidP="00790E02"/>
        </w:tc>
        <w:tc>
          <w:tcPr>
            <w:tcW w:w="1596" w:type="dxa"/>
          </w:tcPr>
          <w:p w14:paraId="73AA388D" w14:textId="77777777" w:rsidR="008926F9" w:rsidRDefault="008926F9" w:rsidP="00790E02"/>
        </w:tc>
        <w:tc>
          <w:tcPr>
            <w:tcW w:w="1596" w:type="dxa"/>
          </w:tcPr>
          <w:p w14:paraId="644875E7" w14:textId="77777777" w:rsidR="008926F9" w:rsidRDefault="008926F9" w:rsidP="00790E02"/>
        </w:tc>
      </w:tr>
      <w:tr w:rsidR="008926F9" w14:paraId="3DEF734C" w14:textId="77777777" w:rsidTr="00790E02">
        <w:tc>
          <w:tcPr>
            <w:tcW w:w="2235" w:type="dxa"/>
          </w:tcPr>
          <w:p w14:paraId="0EC6EB99" w14:textId="77777777" w:rsidR="008926F9" w:rsidRDefault="008926F9" w:rsidP="00790E02">
            <w:r>
              <w:t>Participation</w:t>
            </w:r>
          </w:p>
        </w:tc>
        <w:tc>
          <w:tcPr>
            <w:tcW w:w="1417" w:type="dxa"/>
          </w:tcPr>
          <w:p w14:paraId="00490934" w14:textId="77777777" w:rsidR="008926F9" w:rsidRDefault="008926F9" w:rsidP="00790E02">
            <w:r>
              <w:t>4</w:t>
            </w:r>
          </w:p>
        </w:tc>
        <w:tc>
          <w:tcPr>
            <w:tcW w:w="1136" w:type="dxa"/>
          </w:tcPr>
          <w:p w14:paraId="0CF2C159" w14:textId="77777777" w:rsidR="008926F9" w:rsidRDefault="008926F9" w:rsidP="00790E02"/>
        </w:tc>
        <w:tc>
          <w:tcPr>
            <w:tcW w:w="1596" w:type="dxa"/>
          </w:tcPr>
          <w:p w14:paraId="57F02250" w14:textId="77777777" w:rsidR="008926F9" w:rsidRDefault="008926F9" w:rsidP="00790E02"/>
        </w:tc>
        <w:tc>
          <w:tcPr>
            <w:tcW w:w="1596" w:type="dxa"/>
          </w:tcPr>
          <w:p w14:paraId="32613B02" w14:textId="77777777" w:rsidR="008926F9" w:rsidRDefault="008926F9" w:rsidP="00790E02"/>
        </w:tc>
        <w:tc>
          <w:tcPr>
            <w:tcW w:w="1596" w:type="dxa"/>
          </w:tcPr>
          <w:p w14:paraId="5721921E" w14:textId="77777777" w:rsidR="008926F9" w:rsidRDefault="008926F9" w:rsidP="00790E02"/>
        </w:tc>
      </w:tr>
      <w:tr w:rsidR="008926F9" w14:paraId="3E13E1EB" w14:textId="77777777" w:rsidTr="00790E02">
        <w:tc>
          <w:tcPr>
            <w:tcW w:w="2235" w:type="dxa"/>
          </w:tcPr>
          <w:p w14:paraId="262701C1" w14:textId="77777777" w:rsidR="008926F9" w:rsidRDefault="008926F9" w:rsidP="00790E02">
            <w:r>
              <w:t>Total</w:t>
            </w:r>
          </w:p>
        </w:tc>
        <w:tc>
          <w:tcPr>
            <w:tcW w:w="1417" w:type="dxa"/>
          </w:tcPr>
          <w:p w14:paraId="417B061B" w14:textId="77777777" w:rsidR="008926F9" w:rsidRDefault="008926F9" w:rsidP="00790E02">
            <w:r>
              <w:t>40</w:t>
            </w:r>
          </w:p>
        </w:tc>
        <w:tc>
          <w:tcPr>
            <w:tcW w:w="1136" w:type="dxa"/>
          </w:tcPr>
          <w:p w14:paraId="27A60E1B" w14:textId="77777777" w:rsidR="008926F9" w:rsidRDefault="008926F9" w:rsidP="00790E02"/>
        </w:tc>
        <w:tc>
          <w:tcPr>
            <w:tcW w:w="1596" w:type="dxa"/>
          </w:tcPr>
          <w:p w14:paraId="2877E28C" w14:textId="77777777" w:rsidR="008926F9" w:rsidRDefault="008926F9" w:rsidP="00790E02"/>
        </w:tc>
        <w:tc>
          <w:tcPr>
            <w:tcW w:w="1596" w:type="dxa"/>
          </w:tcPr>
          <w:p w14:paraId="1A3AEC4E" w14:textId="77777777" w:rsidR="008926F9" w:rsidRDefault="008926F9" w:rsidP="00790E02"/>
        </w:tc>
        <w:tc>
          <w:tcPr>
            <w:tcW w:w="1596" w:type="dxa"/>
          </w:tcPr>
          <w:p w14:paraId="61881ED6" w14:textId="77777777" w:rsidR="008926F9" w:rsidRDefault="008926F9" w:rsidP="00790E02"/>
        </w:tc>
      </w:tr>
    </w:tbl>
    <w:p w14:paraId="1BCEB69C" w14:textId="77777777" w:rsidR="008926F9" w:rsidRPr="00711757" w:rsidRDefault="008926F9" w:rsidP="008926F9"/>
    <w:p w14:paraId="64404806" w14:textId="77777777" w:rsidR="008926F9" w:rsidRPr="008926F9" w:rsidRDefault="008926F9" w:rsidP="008926F9"/>
    <w:sectPr w:rsidR="008926F9" w:rsidRPr="008926F9" w:rsidSect="004067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3NDIxNzW3MDUyNzNW0lEKTi0uzszPAykwrAUAZJPoWSwAAAA="/>
  </w:docVars>
  <w:rsids>
    <w:rsidRoot w:val="008926F9"/>
    <w:rsid w:val="00065C49"/>
    <w:rsid w:val="00357E97"/>
    <w:rsid w:val="003E5670"/>
    <w:rsid w:val="00406781"/>
    <w:rsid w:val="005B77D0"/>
    <w:rsid w:val="008926F9"/>
    <w:rsid w:val="00952C65"/>
    <w:rsid w:val="009F779F"/>
    <w:rsid w:val="00AE7A46"/>
    <w:rsid w:val="00E1741D"/>
    <w:rsid w:val="00E341A7"/>
    <w:rsid w:val="00F528D5"/>
    <w:rsid w:val="00F61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CC2C8"/>
  <w15:docId w15:val="{3B6FC989-B492-4B25-B7BA-7631D8834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F9"/>
    <w:pPr>
      <w:spacing w:after="200" w:line="276" w:lineRule="auto"/>
    </w:pPr>
    <w:rPr>
      <w:lang w:val="en-CA"/>
    </w:rPr>
  </w:style>
  <w:style w:type="paragraph" w:styleId="Heading1">
    <w:name w:val="heading 1"/>
    <w:basedOn w:val="Normal"/>
    <w:next w:val="Normal"/>
    <w:link w:val="Heading1Char"/>
    <w:uiPriority w:val="9"/>
    <w:qFormat/>
    <w:rsid w:val="008926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6F9"/>
    <w:rPr>
      <w:rFonts w:asciiTheme="majorHAnsi" w:eastAsiaTheme="majorEastAsia" w:hAnsiTheme="majorHAnsi" w:cstheme="majorBidi"/>
      <w:b/>
      <w:bCs/>
      <w:color w:val="2E74B5" w:themeColor="accent1" w:themeShade="BF"/>
      <w:sz w:val="28"/>
      <w:szCs w:val="28"/>
      <w:lang w:val="en-CA"/>
    </w:rPr>
  </w:style>
  <w:style w:type="paragraph" w:styleId="Title">
    <w:name w:val="Title"/>
    <w:basedOn w:val="Normal"/>
    <w:next w:val="Normal"/>
    <w:link w:val="TitleChar"/>
    <w:uiPriority w:val="10"/>
    <w:qFormat/>
    <w:rsid w:val="008926F9"/>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926F9"/>
    <w:rPr>
      <w:rFonts w:asciiTheme="majorHAnsi" w:eastAsiaTheme="majorEastAsia" w:hAnsiTheme="majorHAnsi" w:cstheme="majorBidi"/>
      <w:color w:val="323E4F" w:themeColor="text2" w:themeShade="BF"/>
      <w:spacing w:val="5"/>
      <w:kern w:val="28"/>
      <w:sz w:val="52"/>
      <w:szCs w:val="52"/>
      <w:lang w:val="en-CA"/>
    </w:rPr>
  </w:style>
  <w:style w:type="table" w:styleId="TableGrid">
    <w:name w:val="Table Grid"/>
    <w:basedOn w:val="TableNormal"/>
    <w:uiPriority w:val="59"/>
    <w:rsid w:val="008926F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1EC1"/>
    <w:rPr>
      <w:color w:val="0563C1" w:themeColor="hyperlink"/>
      <w:u w:val="single"/>
    </w:rPr>
  </w:style>
  <w:style w:type="character" w:styleId="UnresolvedMention">
    <w:name w:val="Unresolved Mention"/>
    <w:basedOn w:val="DefaultParagraphFont"/>
    <w:uiPriority w:val="99"/>
    <w:semiHidden/>
    <w:unhideWhenUsed/>
    <w:rsid w:val="00F61EC1"/>
    <w:rPr>
      <w:color w:val="605E5C"/>
      <w:shd w:val="clear" w:color="auto" w:fill="E1DFDD"/>
    </w:rPr>
  </w:style>
  <w:style w:type="character" w:customStyle="1" w:styleId="text">
    <w:name w:val="text"/>
    <w:basedOn w:val="DefaultParagraphFont"/>
    <w:rsid w:val="00357E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github.com/naharprabh786/Final-Project-CSD4403_1"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411</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r Rahaman</dc:creator>
  <cp:keywords/>
  <dc:description/>
  <cp:lastModifiedBy>batraaashu3@gmail.com</cp:lastModifiedBy>
  <cp:revision>12</cp:revision>
  <dcterms:created xsi:type="dcterms:W3CDTF">2019-11-16T15:20:00Z</dcterms:created>
  <dcterms:modified xsi:type="dcterms:W3CDTF">2020-04-18T20:38:00Z</dcterms:modified>
</cp:coreProperties>
</file>